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Link to all available task page</w:t>
      </w:r>
      <w:r>
        <w:br/>
        <w:t xml:space="preserve">- 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r>
      <w:r w:rsidRPr="00534D23">
        <w:rPr>
          <w:color w:val="00B050"/>
        </w:rPr>
        <w:t xml:space="preserve">- talk about how you can earn money </w:t>
      </w:r>
      <w:proofErr w:type="spellStart"/>
      <w:r w:rsidRPr="00534D23">
        <w:rPr>
          <w:color w:val="00B050"/>
        </w:rPr>
        <w:t>etc</w:t>
      </w:r>
      <w:proofErr w:type="spellEnd"/>
      <w:r w:rsidRPr="00534D23">
        <w:rPr>
          <w:color w:val="00B050"/>
        </w:rPr>
        <w:t xml:space="preserve"> by doing tasks, all you have to do is sign up </w:t>
      </w:r>
      <w:proofErr w:type="spellStart"/>
      <w:r w:rsidRPr="00534D23">
        <w:rPr>
          <w:color w:val="00B050"/>
        </w:rPr>
        <w:t>etc</w:t>
      </w:r>
      <w:proofErr w:type="spellEnd"/>
      <w:r w:rsidRPr="00534D23">
        <w:rPr>
          <w:color w:val="00B050"/>
        </w:rP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534D23">
        <w:rPr>
          <w:color w:val="00B050"/>
        </w:rPr>
        <w:t>User profile page (only accessible if logged in user and cookie detected? Otherwise error</w:t>
      </w:r>
      <w:proofErr w:type="gramStart"/>
      <w:r w:rsidRPr="00534D23">
        <w:rPr>
          <w:color w:val="00B050"/>
        </w:rPr>
        <w:t>)</w:t>
      </w:r>
      <w:proofErr w:type="gramEnd"/>
      <w: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w:t>
      </w:r>
      <w:proofErr w:type="gramStart"/>
      <w:r w:rsidRPr="00534D23">
        <w:rPr>
          <w:color w:val="00B050"/>
        </w:rPr>
        <w:t>separate</w:t>
      </w:r>
      <w:proofErr w:type="gramEnd"/>
      <w:r w:rsidRPr="00534D23">
        <w:rPr>
          <w:color w:val="00B050"/>
        </w:rPr>
        <w:t xml:space="preserve"> page?)</w:t>
      </w:r>
    </w:p>
    <w:p w:rsidR="00852435" w:rsidRDefault="00852435" w:rsidP="00852435">
      <w:r>
        <w:t xml:space="preserve">User’s tasks (reachable via hovering on </w:t>
      </w:r>
      <w:proofErr w:type="spellStart"/>
      <w:r>
        <w:t>navbar’s</w:t>
      </w:r>
      <w:proofErr w:type="spellEnd"/>
      <w:r>
        <w:t xml:space="preserve"> logged in user?)</w:t>
      </w:r>
      <w:r>
        <w:br/>
      </w:r>
      <w:bookmarkStart w:id="0" w:name="_GoBack"/>
      <w:r>
        <w:t xml:space="preserve">- Show all current and past tasks logged-in user has </w:t>
      </w:r>
      <w:proofErr w:type="gramStart"/>
      <w:r>
        <w:t>completed(</w:t>
      </w:r>
      <w:proofErr w:type="gramEnd"/>
      <w:r>
        <w:t>or failed)?</w:t>
      </w:r>
      <w:r>
        <w:br/>
      </w:r>
      <w:bookmarkEnd w:id="0"/>
      <w:r>
        <w:t>- Also show tasks that the user has created and allow user to select winning bid and end task bidding immediately or delete task?</w:t>
      </w:r>
    </w:p>
    <w:p w:rsidR="00852435" w:rsidRDefault="00852435" w:rsidP="00852435">
      <w:r>
        <w:t>All Tasks page</w:t>
      </w:r>
      <w:r>
        <w:br/>
        <w:t xml:space="preserve">- Show maybe 3-4 random task details (1 row 1 task) for each </w:t>
      </w:r>
      <w:proofErr w:type="gramStart"/>
      <w:r>
        <w:t>category(</w:t>
      </w:r>
      <w:proofErr w:type="gramEnd"/>
      <w: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t>- Lists all tasks available for the respective category</w:t>
      </w:r>
    </w:p>
    <w:p w:rsidR="00852435" w:rsidRDefault="00852435" w:rsidP="00852435">
      <w:r>
        <w:t>Task creation page</w:t>
      </w:r>
      <w:r>
        <w:br/>
        <w:t>- Menu to select category of task</w:t>
      </w:r>
      <w:r>
        <w:br/>
        <w:t xml:space="preserve">- Form to enter basic task details and description as well as a “further details” info box to enter additional info that task bidders should be a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t>- Or make this reachable from clicking on a task’s link from any page? (</w:t>
      </w:r>
      <w:proofErr w:type="gramStart"/>
      <w:r>
        <w:t>make</w:t>
      </w:r>
      <w:proofErr w:type="gramEnd"/>
      <w:r>
        <w:t xml:space="preserve"> link capture task id and automatically input it here?)</w:t>
      </w:r>
      <w:r>
        <w:br/>
        <w:t xml:space="preserve">- </w:t>
      </w:r>
      <w:proofErr w:type="gramStart"/>
      <w:r>
        <w:t>display</w:t>
      </w:r>
      <w:proofErr w:type="gramEnd"/>
      <w: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Has task owner’s basic details, task description and “Further details” if owner decided to add i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uNaAKxKUUEsAAAA"/>
  </w:docVars>
  <w:rsids>
    <w:rsidRoot w:val="00D81D09"/>
    <w:rsid w:val="003E7131"/>
    <w:rsid w:val="00534D23"/>
    <w:rsid w:val="007434E2"/>
    <w:rsid w:val="00852435"/>
    <w:rsid w:val="009A3033"/>
    <w:rsid w:val="00A93370"/>
    <w:rsid w:val="00D81D09"/>
    <w:rsid w:val="00DE4C76"/>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7</cp:revision>
  <dcterms:created xsi:type="dcterms:W3CDTF">2017-02-18T14:52:00Z</dcterms:created>
  <dcterms:modified xsi:type="dcterms:W3CDTF">2017-02-19T04:10:00Z</dcterms:modified>
</cp:coreProperties>
</file>